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0E37" w:rsidRDefault="007150D6" w:rsidP="007150D6">
      <w:pPr>
        <w:pStyle w:val="Heading1"/>
      </w:pPr>
      <w:r>
        <w:t>Use Case Tables</w:t>
      </w:r>
    </w:p>
    <w:p w:rsidR="007150D6" w:rsidRDefault="007150D6" w:rsidP="007150D6">
      <w:pPr>
        <w:pStyle w:val="Heading2"/>
      </w:pPr>
      <w:r>
        <w:t>Sell Regular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150D6" w:rsidTr="00EF3DA1">
        <w:tc>
          <w:tcPr>
            <w:tcW w:w="4675" w:type="dxa"/>
          </w:tcPr>
          <w:p w:rsidR="007150D6" w:rsidRDefault="007150D6" w:rsidP="00EF3DA1">
            <w:r>
              <w:t xml:space="preserve">Requests to sell a </w:t>
            </w:r>
            <w:r>
              <w:t>regular</w:t>
            </w:r>
            <w:r>
              <w:t xml:space="preserve"> ticket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qty of tickets to sell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number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the customer id of the buyer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the id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the credit card number to use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credit card number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 xml:space="preserve">Asks for the date of the showing 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date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If yes skip back to the step that asks for qty of tickets to sell</w:t>
            </w:r>
          </w:p>
        </w:tc>
      </w:tr>
    </w:tbl>
    <w:p w:rsidR="007150D6" w:rsidRDefault="007150D6"/>
    <w:p w:rsidR="007150D6" w:rsidRDefault="007150D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7150D6" w:rsidRDefault="007150D6" w:rsidP="007150D6">
      <w:pPr>
        <w:pStyle w:val="Heading2"/>
      </w:pPr>
      <w:r>
        <w:t>Sell Advance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150D6" w:rsidTr="00EF3DA1">
        <w:tc>
          <w:tcPr>
            <w:tcW w:w="4675" w:type="dxa"/>
          </w:tcPr>
          <w:p w:rsidR="007150D6" w:rsidRDefault="007150D6" w:rsidP="00EF3DA1">
            <w:r>
              <w:t>Requests to sell a</w:t>
            </w:r>
            <w:r>
              <w:t xml:space="preserve">n advance </w:t>
            </w:r>
            <w:r>
              <w:t>ticket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qty of tickets to sell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number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the customer id of the buyer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the id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the credit card number to use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credit card number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 xml:space="preserve">Asks for the date of the showing 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date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If yes skip back to the step that asks for qty of tickets to sell</w:t>
            </w:r>
          </w:p>
        </w:tc>
      </w:tr>
    </w:tbl>
    <w:p w:rsidR="007150D6" w:rsidRDefault="007150D6"/>
    <w:p w:rsidR="007150D6" w:rsidRDefault="007150D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7150D6" w:rsidRDefault="007150D6" w:rsidP="007150D6">
      <w:pPr>
        <w:pStyle w:val="Heading2"/>
      </w:pPr>
      <w:r>
        <w:t>Sell Student Advance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150D6" w:rsidTr="00EF3DA1">
        <w:tc>
          <w:tcPr>
            <w:tcW w:w="4675" w:type="dxa"/>
          </w:tcPr>
          <w:p w:rsidR="007150D6" w:rsidRDefault="007150D6" w:rsidP="00EF3DA1">
            <w:r>
              <w:t xml:space="preserve">Requests to sell a </w:t>
            </w:r>
            <w:r>
              <w:t>student advance</w:t>
            </w:r>
            <w:r>
              <w:t xml:space="preserve"> ticket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qty of tickets to sell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number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the customer id of the buyer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the id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Asks for the credit card number to use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credit card number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 xml:space="preserve">Asks for the date of the showing 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Gives a date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7150D6" w:rsidTr="00EF3DA1">
        <w:tc>
          <w:tcPr>
            <w:tcW w:w="4675" w:type="dxa"/>
          </w:tcPr>
          <w:p w:rsidR="007150D6" w:rsidRDefault="007150D6" w:rsidP="00EF3DA1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:rsidR="007150D6" w:rsidRDefault="007150D6" w:rsidP="00EF3DA1"/>
        </w:tc>
      </w:tr>
      <w:tr w:rsidR="007150D6" w:rsidTr="00EF3DA1">
        <w:tc>
          <w:tcPr>
            <w:tcW w:w="4675" w:type="dxa"/>
          </w:tcPr>
          <w:p w:rsidR="007150D6" w:rsidRDefault="007150D6" w:rsidP="00EF3DA1"/>
        </w:tc>
        <w:tc>
          <w:tcPr>
            <w:tcW w:w="4675" w:type="dxa"/>
          </w:tcPr>
          <w:p w:rsidR="007150D6" w:rsidRDefault="007150D6" w:rsidP="00EF3DA1">
            <w:r>
              <w:t>If yes skip back to the step that asks for qty of tickets to sell</w:t>
            </w:r>
          </w:p>
        </w:tc>
      </w:tr>
    </w:tbl>
    <w:p w:rsidR="007150D6" w:rsidRDefault="007150D6"/>
    <w:p w:rsidR="007150D6" w:rsidRDefault="007150D6">
      <w:r>
        <w:br w:type="page"/>
      </w:r>
    </w:p>
    <w:p w:rsidR="007150D6" w:rsidRDefault="007150D6" w:rsidP="007150D6">
      <w:pPr>
        <w:pStyle w:val="Heading1"/>
      </w:pPr>
      <w:r>
        <w:t>Sequence Diagrams</w:t>
      </w:r>
    </w:p>
    <w:p w:rsidR="007150D6" w:rsidRDefault="007150D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7150D6" w:rsidRDefault="007150D6" w:rsidP="007150D6">
      <w:pPr>
        <w:pStyle w:val="Heading2"/>
      </w:pPr>
      <w:r>
        <w:t>Sell Regular Ticket</w:t>
      </w:r>
    </w:p>
    <w:p w:rsidR="007150D6" w:rsidRDefault="007150D6">
      <w:r>
        <w:rPr>
          <w:noProof/>
        </w:rPr>
        <w:drawing>
          <wp:inline distT="0" distB="0" distL="0" distR="0" wp14:anchorId="198868D4" wp14:editId="0E35F241">
            <wp:extent cx="4509434" cy="7943353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149" cy="7955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7150D6" w:rsidRDefault="007150D6" w:rsidP="007150D6">
      <w:pPr>
        <w:pStyle w:val="Heading2"/>
        <w:rPr>
          <w:noProof/>
        </w:rPr>
      </w:pPr>
      <w:r>
        <w:t>Sell Advance Ticket</w:t>
      </w:r>
    </w:p>
    <w:p w:rsidR="007150D6" w:rsidRDefault="007150D6">
      <w:r>
        <w:rPr>
          <w:noProof/>
        </w:rPr>
        <w:drawing>
          <wp:inline distT="0" distB="0" distL="0" distR="0" wp14:anchorId="1D2AC72B" wp14:editId="79474CDA">
            <wp:extent cx="4441573" cy="7976097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325"/>
                    <a:stretch/>
                  </pic:blipFill>
                  <pic:spPr bwMode="auto">
                    <a:xfrm>
                      <a:off x="0" y="0"/>
                      <a:ext cx="4450090" cy="799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50D6" w:rsidRDefault="007150D6" w:rsidP="007150D6">
      <w:pPr>
        <w:pStyle w:val="Heading2"/>
      </w:pPr>
      <w:r>
        <w:t>Sell Student Advance Ticket</w:t>
      </w:r>
    </w:p>
    <w:p w:rsidR="007150D6" w:rsidRDefault="007150D6">
      <w:r>
        <w:rPr>
          <w:noProof/>
        </w:rPr>
        <w:drawing>
          <wp:inline distT="0" distB="0" distL="0" distR="0" wp14:anchorId="2E2BC821" wp14:editId="619319A6">
            <wp:extent cx="4335468" cy="7994677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901" cy="799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50D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6B87" w:rsidRDefault="00FF6B87" w:rsidP="000C4614">
      <w:pPr>
        <w:spacing w:after="0" w:line="240" w:lineRule="auto"/>
      </w:pPr>
      <w:r>
        <w:separator/>
      </w:r>
    </w:p>
  </w:endnote>
  <w:endnote w:type="continuationSeparator" w:id="0">
    <w:p w:rsidR="00FF6B87" w:rsidRDefault="00FF6B87" w:rsidP="000C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6B87" w:rsidRDefault="00FF6B87" w:rsidP="000C4614">
      <w:pPr>
        <w:spacing w:after="0" w:line="240" w:lineRule="auto"/>
      </w:pPr>
      <w:r>
        <w:separator/>
      </w:r>
    </w:p>
  </w:footnote>
  <w:footnote w:type="continuationSeparator" w:id="0">
    <w:p w:rsidR="00FF6B87" w:rsidRDefault="00FF6B87" w:rsidP="000C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4614" w:rsidRDefault="000C4614">
    <w:pPr>
      <w:pStyle w:val="Header"/>
    </w:pPr>
    <w:r>
      <w:t>Troy Novak</w:t>
    </w:r>
  </w:p>
  <w:p w:rsidR="000C4614" w:rsidRDefault="000C4614">
    <w:pPr>
      <w:pStyle w:val="Header"/>
    </w:pPr>
    <w:r>
      <w:t>Joshua Zierm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NjEwsDQ1NTczMjFU0lEKTi0uzszPAykwrAUAJs+IuSwAAAA="/>
  </w:docVars>
  <w:rsids>
    <w:rsidRoot w:val="000C4614"/>
    <w:rsid w:val="00074A86"/>
    <w:rsid w:val="000C4614"/>
    <w:rsid w:val="002647FE"/>
    <w:rsid w:val="003509F4"/>
    <w:rsid w:val="00410B37"/>
    <w:rsid w:val="007150D6"/>
    <w:rsid w:val="008E6EC7"/>
    <w:rsid w:val="009A15D3"/>
    <w:rsid w:val="00AB7E24"/>
    <w:rsid w:val="00BF4A67"/>
    <w:rsid w:val="00DD6C94"/>
    <w:rsid w:val="00EB3758"/>
    <w:rsid w:val="00EF3D26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E5524"/>
  <w15:chartTrackingRefBased/>
  <w15:docId w15:val="{224F26C8-D19E-420F-B724-AB06D63E0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50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50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614"/>
  </w:style>
  <w:style w:type="paragraph" w:styleId="Footer">
    <w:name w:val="footer"/>
    <w:basedOn w:val="Normal"/>
    <w:link w:val="Foot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614"/>
  </w:style>
  <w:style w:type="table" w:styleId="TableGrid">
    <w:name w:val="Table Grid"/>
    <w:basedOn w:val="TableNormal"/>
    <w:uiPriority w:val="39"/>
    <w:rsid w:val="007150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150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50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Zierman</dc:creator>
  <cp:keywords/>
  <dc:description/>
  <cp:lastModifiedBy>Joshua Zierman</cp:lastModifiedBy>
  <cp:revision>2</cp:revision>
  <dcterms:created xsi:type="dcterms:W3CDTF">2018-03-12T13:13:00Z</dcterms:created>
  <dcterms:modified xsi:type="dcterms:W3CDTF">2018-03-15T13:44:00Z</dcterms:modified>
</cp:coreProperties>
</file>